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768" w:rsidRDefault="003C3768" w:rsidP="003C3768">
      <w:pPr>
        <w:spacing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ŁĄCZNIK nr 1</w:t>
      </w:r>
    </w:p>
    <w:p w:rsidR="00A818D0" w:rsidRDefault="00A818D0" w:rsidP="003C376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potrzebowanie na badania laboratoryjne</w:t>
      </w:r>
    </w:p>
    <w:p w:rsidR="003C3768" w:rsidRDefault="003C3768" w:rsidP="000F00E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7365B" w:rsidRDefault="003A1A10" w:rsidP="000F00E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A1A10">
        <w:rPr>
          <w:rFonts w:ascii="Times New Roman" w:hAnsi="Times New Roman" w:cs="Times New Roman"/>
          <w:b/>
          <w:sz w:val="24"/>
          <w:szCs w:val="24"/>
        </w:rPr>
        <w:t xml:space="preserve">Usługa ma dotyczyć  </w:t>
      </w:r>
      <w:r w:rsidR="00A818D0">
        <w:rPr>
          <w:rFonts w:ascii="Times New Roman" w:hAnsi="Times New Roman" w:cs="Times New Roman"/>
          <w:b/>
          <w:sz w:val="24"/>
          <w:szCs w:val="24"/>
        </w:rPr>
        <w:t>(skrócony opis usługi – nazwa badań</w:t>
      </w:r>
      <w:r w:rsidR="0087365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8A1910" w:rsidRPr="0087365B" w:rsidRDefault="0087365B" w:rsidP="000F00E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7365B">
        <w:rPr>
          <w:rFonts w:ascii="Times New Roman" w:hAnsi="Times New Roman" w:cs="Times New Roman"/>
          <w:b/>
          <w:sz w:val="24"/>
          <w:szCs w:val="24"/>
          <w:lang w:val="en-US"/>
        </w:rPr>
        <w:t>W</w:t>
      </w:r>
      <w:r w:rsidRPr="0087365B">
        <w:rPr>
          <w:rFonts w:ascii="Times New Roman" w:hAnsi="Times New Roman" w:cs="Times New Roman"/>
          <w:sz w:val="24"/>
          <w:szCs w:val="24"/>
          <w:lang w:val="en-US"/>
        </w:rPr>
        <w:t>hole transcriptome</w:t>
      </w:r>
      <w:r>
        <w:rPr>
          <w:rFonts w:ascii="Times New Roman" w:hAnsi="Times New Roman" w:cs="Times New Roman"/>
          <w:sz w:val="24"/>
          <w:szCs w:val="24"/>
          <w:lang w:val="en-US"/>
        </w:rPr>
        <w:t>, paired-end</w:t>
      </w:r>
      <w:r w:rsidRPr="0087365B">
        <w:rPr>
          <w:rFonts w:ascii="Times New Roman" w:hAnsi="Times New Roman" w:cs="Times New Roman"/>
          <w:sz w:val="24"/>
          <w:szCs w:val="24"/>
          <w:lang w:val="en-US"/>
        </w:rPr>
        <w:t xml:space="preserve"> sequencing</w:t>
      </w:r>
      <w:r w:rsidR="003A1A10" w:rsidRPr="008736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min. 40 million reads) of </w:t>
      </w:r>
      <w:r w:rsidRPr="0087365B">
        <w:rPr>
          <w:rFonts w:ascii="Times New Roman" w:hAnsi="Times New Roman" w:cs="Times New Roman"/>
          <w:sz w:val="24"/>
          <w:szCs w:val="24"/>
          <w:lang w:val="en-US"/>
        </w:rPr>
        <w:t>RNA sampl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olated from human lung cancer</w:t>
      </w:r>
      <w:r w:rsidR="007F7C6E">
        <w:rPr>
          <w:rFonts w:ascii="Times New Roman" w:hAnsi="Times New Roman" w:cs="Times New Roman"/>
          <w:sz w:val="24"/>
          <w:szCs w:val="24"/>
          <w:lang w:val="en-US"/>
        </w:rPr>
        <w:t xml:space="preserve"> cell lines and subsequent differential gene expression analysis.</w:t>
      </w:r>
    </w:p>
    <w:p w:rsidR="00F22386" w:rsidRPr="007F7C6E" w:rsidRDefault="00F22386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Cel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badań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(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opis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)</w:t>
      </w:r>
      <w:r w:rsidR="0087365B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The aim of the st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udy is to evaluate differentia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l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gene expression between control and 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test samples. </w:t>
      </w:r>
    </w:p>
    <w:p w:rsidR="00412A8F" w:rsidRDefault="00A818D0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818D0">
        <w:rPr>
          <w:rFonts w:ascii="Times New Roman" w:eastAsia="Times New Roman" w:hAnsi="Times New Roman" w:cs="Times New Roman"/>
          <w:sz w:val="24"/>
          <w:szCs w:val="24"/>
          <w:lang w:eastAsia="pl-PL"/>
        </w:rPr>
        <w:t>T</w:t>
      </w:r>
      <w:r w:rsidR="003A1A10" w:rsidRPr="00A818D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ermin wykonania: </w:t>
      </w:r>
      <w:r w:rsidRPr="002B56BD">
        <w:rPr>
          <w:rFonts w:ascii="Times New Roman" w:eastAsia="Times New Roman" w:hAnsi="Times New Roman" w:cs="Times New Roman"/>
          <w:strike/>
          <w:sz w:val="24"/>
          <w:szCs w:val="24"/>
          <w:lang w:eastAsia="pl-PL"/>
        </w:rPr>
        <w:t>od dnia …… do dnia…….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/lub od dnia zawarcia umowy do dnia </w:t>
      </w:r>
      <w:r w:rsidR="007F7C6E">
        <w:rPr>
          <w:rFonts w:ascii="Times New Roman" w:eastAsia="Times New Roman" w:hAnsi="Times New Roman" w:cs="Times New Roman"/>
          <w:sz w:val="24"/>
          <w:szCs w:val="24"/>
          <w:lang w:eastAsia="pl-PL"/>
        </w:rPr>
        <w:t>31.08.2020</w:t>
      </w:r>
    </w:p>
    <w:p w:rsidR="00A818D0" w:rsidRDefault="00A818D0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Liczba próbek/pacjentów</w:t>
      </w:r>
      <w:r w:rsidR="007F7C6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24</w:t>
      </w:r>
    </w:p>
    <w:p w:rsidR="001F7FAA" w:rsidRDefault="00A818D0" w:rsidP="009C4525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F7FAA">
        <w:rPr>
          <w:rFonts w:ascii="Times New Roman" w:eastAsia="Times New Roman" w:hAnsi="Times New Roman" w:cs="Times New Roman"/>
          <w:sz w:val="24"/>
          <w:szCs w:val="24"/>
          <w:lang w:eastAsia="pl-PL"/>
        </w:rPr>
        <w:t>Badanie wykonywane w etapach – NIE</w:t>
      </w:r>
    </w:p>
    <w:p w:rsidR="00E47E54" w:rsidRPr="001F7FAA" w:rsidRDefault="00E47E54" w:rsidP="009C4525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F7FAA">
        <w:rPr>
          <w:rFonts w:ascii="Times New Roman" w:eastAsia="Times New Roman" w:hAnsi="Times New Roman" w:cs="Times New Roman"/>
          <w:sz w:val="24"/>
          <w:szCs w:val="24"/>
          <w:lang w:eastAsia="pl-PL"/>
        </w:rPr>
        <w:t>Próbki pobiera - Zamawiający</w:t>
      </w:r>
    </w:p>
    <w:p w:rsidR="00E47E54" w:rsidRDefault="00E47E54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óbki znakuje (np. k</w:t>
      </w:r>
      <w:r w:rsidR="001F7FAA">
        <w:rPr>
          <w:rFonts w:ascii="Times New Roman" w:eastAsia="Times New Roman" w:hAnsi="Times New Roman" w:cs="Times New Roman"/>
          <w:sz w:val="24"/>
          <w:szCs w:val="24"/>
          <w:lang w:eastAsia="pl-PL"/>
        </w:rPr>
        <w:t>odami kreskowymi) - Zamawiający</w:t>
      </w:r>
    </w:p>
    <w:p w:rsidR="00AD65F8" w:rsidRPr="002B56BD" w:rsidRDefault="00F22386" w:rsidP="004651F7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proofErr w:type="spellStart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Miejsce</w:t>
      </w:r>
      <w:proofErr w:type="spellEnd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odbioru</w:t>
      </w:r>
      <w:proofErr w:type="spellEnd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próbek</w:t>
      </w:r>
      <w:proofErr w:type="spellEnd"/>
      <w:r w:rsidR="002B56BD" w:rsidRP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: Poznan University of Medical Sciences; </w:t>
      </w:r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Chair of Medical Biotechnology; </w:t>
      </w:r>
      <w:proofErr w:type="spellStart"/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Rokietnicka</w:t>
      </w:r>
      <w:proofErr w:type="spellEnd"/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8; 60-408 Poznan, Poland</w:t>
      </w:r>
    </w:p>
    <w:p w:rsidR="00F22386" w:rsidRDefault="00AD65F8" w:rsidP="004651F7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Z</w:t>
      </w:r>
      <w:r w:rsidR="00DF0C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pis </w:t>
      </w:r>
      <w:r w:rsidR="004651F7" w:rsidRPr="004651F7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Wykonawca odbiera materiał do wykonania badań we własnym zakresie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br/>
      </w:r>
      <w:r w:rsidR="004651F7" w:rsidRPr="004651F7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i na własny koszt</w:t>
      </w:r>
      <w:r w:rsidR="004651F7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)</w:t>
      </w:r>
      <w:r w:rsidRPr="00AD65F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7F7C6E">
        <w:rPr>
          <w:rFonts w:ascii="Times New Roman" w:eastAsia="Times New Roman" w:hAnsi="Times New Roman" w:cs="Times New Roman"/>
          <w:strike/>
          <w:sz w:val="24"/>
          <w:szCs w:val="24"/>
          <w:lang w:eastAsia="pl-PL"/>
        </w:rPr>
        <w:t>NIE/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TAK*</w:t>
      </w:r>
    </w:p>
    <w:p w:rsidR="00A818D0" w:rsidRPr="007F7C6E" w:rsidRDefault="00A818D0" w:rsidP="000F00ED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Odbiór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wyników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badań</w:t>
      </w:r>
      <w:proofErr w:type="spellEnd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(</w:t>
      </w:r>
      <w:proofErr w:type="spellStart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sposób</w:t>
      </w:r>
      <w:proofErr w:type="spellEnd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, </w:t>
      </w:r>
      <w:proofErr w:type="spellStart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wymagania</w:t>
      </w:r>
      <w:proofErr w:type="spellEnd"/>
      <w:r w:rsidR="000E5668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)</w:t>
      </w:r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Preferably, 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the data should be uploaded on </w:t>
      </w:r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an 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external 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hard drive and sen</w:t>
      </w:r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t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r w:rsidR="002B56BD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to the</w:t>
      </w:r>
      <w:r w:rsid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purchaser. </w:t>
      </w:r>
    </w:p>
    <w:p w:rsidR="00F22386" w:rsidRPr="007F7C6E" w:rsidRDefault="00F22386" w:rsidP="007F7C6E">
      <w:pPr>
        <w:pStyle w:val="Akapitzlist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Niezbędna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aparatura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(</w:t>
      </w:r>
      <w:proofErr w:type="spellStart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opis</w:t>
      </w:r>
      <w:proofErr w:type="spellEnd"/>
      <w:r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)</w:t>
      </w:r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</w:t>
      </w:r>
      <w:proofErr w:type="spellStart"/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>NovaSeq</w:t>
      </w:r>
      <w:proofErr w:type="spellEnd"/>
      <w:r w:rsidR="007F7C6E" w:rsidRPr="007F7C6E"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  <w:t xml:space="preserve"> 6000 or similar</w:t>
      </w:r>
    </w:p>
    <w:p w:rsidR="00E47E54" w:rsidRPr="00996D98" w:rsidRDefault="00E47E54" w:rsidP="00E47E54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:rsidR="00412A8F" w:rsidRDefault="00E47E54" w:rsidP="002B56BD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996D98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Osoba/y uprawniona/e do kontaktów z Wykonawcą – </w:t>
      </w:r>
    </w:p>
    <w:p w:rsidR="002B56BD" w:rsidRDefault="002B56BD" w:rsidP="002B56BD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Marta Machnik, </w:t>
      </w:r>
    </w:p>
    <w:p w:rsidR="002B56BD" w:rsidRDefault="001F7FAA" w:rsidP="002B56BD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hyperlink r:id="rId6" w:history="1">
        <w:r w:rsidR="002B56BD" w:rsidRPr="00D82A2E">
          <w:rPr>
            <w:rStyle w:val="Hipercze"/>
            <w:rFonts w:ascii="Times New Roman" w:eastAsia="Times New Roman" w:hAnsi="Times New Roman" w:cs="Times New Roman"/>
            <w:b/>
            <w:sz w:val="24"/>
            <w:szCs w:val="24"/>
            <w:lang w:eastAsia="pl-PL"/>
          </w:rPr>
          <w:t>marta1machnik@gmail.com</w:t>
        </w:r>
      </w:hyperlink>
      <w:r w:rsidR="002B56BD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; </w:t>
      </w:r>
    </w:p>
    <w:p w:rsidR="002B56BD" w:rsidRDefault="002B56BD" w:rsidP="002B56BD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0048 508316147</w:t>
      </w:r>
    </w:p>
    <w:p w:rsidR="00AD65F8" w:rsidRDefault="00AD65F8" w:rsidP="000F00E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</w:p>
    <w:p w:rsidR="00AD65F8" w:rsidRPr="00AD65F8" w:rsidRDefault="00AD65F8">
      <w:pPr>
        <w:spacing w:after="0" w:line="360" w:lineRule="auto"/>
        <w:jc w:val="right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  <w:bookmarkStart w:id="0" w:name="_GoBack"/>
      <w:bookmarkEnd w:id="0"/>
    </w:p>
    <w:sectPr w:rsidR="00AD65F8" w:rsidRPr="00AD65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94502C"/>
    <w:multiLevelType w:val="hybridMultilevel"/>
    <w:tmpl w:val="6298BB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sjSyMDU3MjK3NDVQ0lEKTi0uzszPAykwrAUA0lAVICwAAAA="/>
  </w:docVars>
  <w:rsids>
    <w:rsidRoot w:val="003A1A10"/>
    <w:rsid w:val="00024117"/>
    <w:rsid w:val="000E5668"/>
    <w:rsid w:val="000F00ED"/>
    <w:rsid w:val="001727DA"/>
    <w:rsid w:val="001F712C"/>
    <w:rsid w:val="001F7FAA"/>
    <w:rsid w:val="002B56BD"/>
    <w:rsid w:val="002C0006"/>
    <w:rsid w:val="003A1A10"/>
    <w:rsid w:val="003C3768"/>
    <w:rsid w:val="00412A8F"/>
    <w:rsid w:val="004651F7"/>
    <w:rsid w:val="00486D66"/>
    <w:rsid w:val="007F7C6E"/>
    <w:rsid w:val="0087365B"/>
    <w:rsid w:val="008A1910"/>
    <w:rsid w:val="00903953"/>
    <w:rsid w:val="00932E64"/>
    <w:rsid w:val="00996D98"/>
    <w:rsid w:val="009F62E2"/>
    <w:rsid w:val="00A818D0"/>
    <w:rsid w:val="00AD65F8"/>
    <w:rsid w:val="00B40F6F"/>
    <w:rsid w:val="00B50E4C"/>
    <w:rsid w:val="00CD28CF"/>
    <w:rsid w:val="00D00AD3"/>
    <w:rsid w:val="00D81B1A"/>
    <w:rsid w:val="00DE2147"/>
    <w:rsid w:val="00DF0CFE"/>
    <w:rsid w:val="00E47E54"/>
    <w:rsid w:val="00F22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398E8"/>
  <w15:docId w15:val="{B27FFAED-1910-4428-BEF7-798514B47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18D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2B56B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8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6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arta1machnik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8259E-3569-4DF0-9622-0E0D53BD2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rycja</dc:creator>
  <cp:lastModifiedBy>Użytkownik systemu Windows</cp:lastModifiedBy>
  <cp:revision>2</cp:revision>
  <cp:lastPrinted>2018-11-15T10:00:00Z</cp:lastPrinted>
  <dcterms:created xsi:type="dcterms:W3CDTF">2020-05-14T10:48:00Z</dcterms:created>
  <dcterms:modified xsi:type="dcterms:W3CDTF">2020-05-14T10:48:00Z</dcterms:modified>
</cp:coreProperties>
</file>